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hivo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hivo" w:hAnsi="Calibri"/>
          <w:sz w:val="24"/>
        </w:rPr>
        <w:t xml:space="default">1</w:t>
      </w:r>
      <w:r>
        <w:fldChar w:fldCharType="end" w:dirty="true"/>
      </w:r>
      <w:r>
        <w:rPr>
          <w:rFonts w:ascii="Chivo" w:hAnsi="Calibri"/>
          <w:sz w:val="24"/>
        </w:rPr>
        <w:t xml:space="preserve">: </w:t>
      </w:r>
      <w:r>
        <w:rPr>
          <w:b w:val="true"/>
          <w:rFonts w:ascii="Chivo" w:hAnsi="Chivo"/>
          <w:sz w:val="24"/>
          <w:color w:val="333333"/>
        </w:rPr>
        <w:t xml:space="preserve">Demographics of the selected stud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GSE ID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</w:tcBorders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hivo" w:hAnsi="Chivo"/>
                <w:sz w:val="14px"/>
              </w:rPr>
              <w:t xml:space="default">Median age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  <w:vAlign w:val="bottom"/>
          </w:tcPr>
          <w:p>
            <w:pPr>
              <w:spacing w:before="0" w:after="60"/>
              <w:keepNext/>
              <w:jc w:val="end"/>
            </w:pPr>
            <w:r>
              <w:rPr>
                <w:rFonts w:ascii="Chivo" w:hAnsi="Chivo"/>
                <w:sz w:val="14px"/>
              </w:rPr>
              <w:t xml:space="default">Participan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SE189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: 21 (65.6%), M: 11 (3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5 (IQR: 21-9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SE199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: 180 (69.2%), M: 80 (3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 (IQR: 19-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SE20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: 36 (65.5%), M: 19 (3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 (IQR: 10-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SE201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: 159 (100.0%), M: 0 (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.5 (IQR: 29-4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SE206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: 24 (50.0%), M: 24 (50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 (IQR: 19-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18:34:19Z</dcterms:created>
  <dcterms:modified xsi:type="dcterms:W3CDTF">2025-03-17T18:3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